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50D7FCEB"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1D44671E" w14:textId="12C89A3D"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9/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36B4D6A" w14:textId="0A5E3999"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5BD46A96" w14:textId="3AA387B2" w:rsidR="00B00719" w:rsidRDefault="00B00719" w:rsidP="00B00719">
      <w:pPr>
        <w:pStyle w:val="ListParagraph"/>
        <w:numPr>
          <w:ilvl w:val="0"/>
          <w:numId w:val="3"/>
        </w:numPr>
        <w:rPr>
          <w:rFonts w:ascii="Arial" w:hAnsi="Arial" w:cs="Arial"/>
          <w:lang w:val="en-AU"/>
        </w:rPr>
      </w:pPr>
      <w:r>
        <w:rPr>
          <w:rFonts w:ascii="Arial" w:hAnsi="Arial" w:cs="Arial"/>
          <w:lang w:val="en-AU"/>
        </w:rPr>
        <w:t>&lt;&gt;</w:t>
      </w:r>
    </w:p>
    <w:p w14:paraId="4685841E" w14:textId="7777777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7CC0C54E"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lt;&gt;</w:t>
      </w:r>
    </w:p>
    <w:p w14:paraId="60F637B1" w14:textId="77777777" w:rsidR="00B00719" w:rsidRDefault="00B00719" w:rsidP="00B00719">
      <w:pPr>
        <w:rPr>
          <w:rFonts w:ascii="Arial" w:hAnsi="Arial" w:cs="Arial"/>
          <w:lang w:val="en-AU"/>
        </w:rPr>
      </w:pPr>
    </w:p>
    <w:p w14:paraId="60C37A9C"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0"/>
      <w:r>
        <w:rPr>
          <w:rFonts w:ascii="Arial" w:hAnsi="Arial" w:cs="Arial"/>
          <w:b/>
          <w:lang w:val="en-AU"/>
        </w:rPr>
        <w:t>YYYY</w:t>
      </w:r>
      <w:commentRangeEnd w:id="0"/>
      <w:r>
        <w:rPr>
          <w:rStyle w:val="CommentReference"/>
        </w:rPr>
        <w:commentReference w:id="0"/>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3E02F5B5" w14:textId="27CD9BC9" w:rsidR="00B00719" w:rsidRDefault="00B00719" w:rsidP="00B00719">
      <w:pPr>
        <w:pStyle w:val="ListParagraph"/>
        <w:numPr>
          <w:ilvl w:val="0"/>
          <w:numId w:val="3"/>
        </w:numPr>
        <w:rPr>
          <w:rFonts w:ascii="Arial" w:hAnsi="Arial" w:cs="Arial"/>
          <w:lang w:val="en-AU"/>
        </w:rPr>
      </w:pPr>
      <w:r>
        <w:rPr>
          <w:rFonts w:ascii="Arial" w:hAnsi="Arial" w:cs="Arial"/>
          <w:lang w:val="en-AU"/>
        </w:rPr>
        <w:t xml:space="preserve">Create an Arduino concept passing data to web service, Greg, </w:t>
      </w:r>
      <w:r w:rsidR="001E47E0">
        <w:rPr>
          <w:rFonts w:ascii="Arial" w:hAnsi="Arial" w:cs="Arial"/>
          <w:lang w:val="en-AU"/>
        </w:rPr>
        <w:t>02</w:t>
      </w:r>
      <w:r>
        <w:rPr>
          <w:rFonts w:ascii="Arial" w:hAnsi="Arial" w:cs="Arial"/>
          <w:lang w:val="en-AU"/>
        </w:rPr>
        <w:t>/0</w:t>
      </w:r>
      <w:r w:rsidR="001E47E0">
        <w:rPr>
          <w:rFonts w:ascii="Arial" w:hAnsi="Arial" w:cs="Arial"/>
          <w:lang w:val="en-AU"/>
        </w:rPr>
        <w:t>9</w:t>
      </w:r>
      <w:r>
        <w:rPr>
          <w:rFonts w:ascii="Arial" w:hAnsi="Arial" w:cs="Arial"/>
          <w:lang w:val="en-AU"/>
        </w:rPr>
        <w:t>/2019</w:t>
      </w:r>
    </w:p>
    <w:p w14:paraId="1298F6ED" w14:textId="14357AD7" w:rsidR="00B00719" w:rsidRDefault="00B00719" w:rsidP="00B00719">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001E47E0">
        <w:rPr>
          <w:rFonts w:ascii="Arial" w:hAnsi="Arial" w:cs="Arial"/>
          <w:lang w:val="en-AU"/>
        </w:rPr>
        <w:t>02/09</w:t>
      </w:r>
      <w:r>
        <w:rPr>
          <w:rFonts w:ascii="Arial" w:hAnsi="Arial" w:cs="Arial"/>
          <w:lang w:val="en-AU"/>
        </w:rPr>
        <w:t>/2019</w:t>
      </w:r>
    </w:p>
    <w:p w14:paraId="1145913B" w14:textId="6E72A2E0" w:rsidR="00B00719" w:rsidRDefault="00B00719" w:rsidP="00B00719">
      <w:pPr>
        <w:pStyle w:val="ListParagraph"/>
        <w:numPr>
          <w:ilvl w:val="0"/>
          <w:numId w:val="3"/>
        </w:numPr>
        <w:rPr>
          <w:rFonts w:ascii="Arial" w:hAnsi="Arial" w:cs="Arial"/>
          <w:lang w:val="en-AU"/>
        </w:rPr>
      </w:pPr>
      <w:r>
        <w:rPr>
          <w:rFonts w:ascii="Arial" w:hAnsi="Arial" w:cs="Arial"/>
          <w:lang w:val="en-AU"/>
        </w:rPr>
        <w:t xml:space="preserve">Create simple backend receiving from web service, Sean and Greg, </w:t>
      </w:r>
      <w:r w:rsidR="001E47E0">
        <w:rPr>
          <w:rFonts w:ascii="Arial" w:hAnsi="Arial" w:cs="Arial"/>
          <w:lang w:val="en-AU"/>
        </w:rPr>
        <w:t>02/09</w:t>
      </w:r>
      <w:r>
        <w:rPr>
          <w:rFonts w:ascii="Arial" w:hAnsi="Arial" w:cs="Arial"/>
          <w:lang w:val="en-AU"/>
        </w:rPr>
        <w:t>/2019</w:t>
      </w:r>
      <w:r w:rsidR="00D672F0">
        <w:rPr>
          <w:rFonts w:ascii="Arial" w:hAnsi="Arial" w:cs="Arial"/>
          <w:lang w:val="en-AU"/>
        </w:rPr>
        <w:t xml:space="preserve"> – Sean: successfully</w:t>
      </w:r>
      <w:bookmarkStart w:id="1" w:name="_GoBack"/>
      <w:bookmarkEnd w:id="1"/>
      <w:r w:rsidR="00D672F0">
        <w:rPr>
          <w:rFonts w:ascii="Arial" w:hAnsi="Arial" w:cs="Arial"/>
          <w:lang w:val="en-AU"/>
        </w:rPr>
        <w:t xml:space="preserve"> completed </w:t>
      </w:r>
    </w:p>
    <w:p w14:paraId="34E14193" w14:textId="1BA9C8A2" w:rsidR="00B00719" w:rsidRDefault="00B00719" w:rsidP="00B00719">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001E47E0">
        <w:rPr>
          <w:rFonts w:ascii="Arial" w:hAnsi="Arial" w:cs="Arial"/>
          <w:lang w:val="en-AU"/>
        </w:rPr>
        <w:t>02/09</w:t>
      </w:r>
      <w:r>
        <w:rPr>
          <w:rFonts w:ascii="Arial" w:hAnsi="Arial" w:cs="Arial"/>
          <w:lang w:val="en-AU"/>
        </w:rPr>
        <w:t>/2019</w:t>
      </w:r>
    </w:p>
    <w:p w14:paraId="6FDE8A10" w14:textId="77777777" w:rsidR="00B00719" w:rsidRPr="00C73D94" w:rsidRDefault="00B00719" w:rsidP="00B00719">
      <w:pPr>
        <w:rPr>
          <w:rFonts w:ascii="Arial" w:hAnsi="Arial" w:cs="Arial"/>
          <w:lang w:val="en-AU"/>
        </w:rPr>
      </w:pPr>
    </w:p>
    <w:p w14:paraId="47638A0A" w14:textId="34D1C9F0" w:rsidR="00B00719" w:rsidRDefault="00B00719" w:rsidP="00B00719">
      <w:pPr>
        <w:rPr>
          <w:rFonts w:ascii="Arial" w:hAnsi="Arial" w:cs="Arial"/>
          <w:b/>
          <w:lang w:val="en-AU"/>
        </w:rPr>
      </w:pPr>
      <w:r w:rsidRPr="00C73D94">
        <w:rPr>
          <w:rFonts w:ascii="Arial" w:hAnsi="Arial" w:cs="Arial"/>
          <w:b/>
          <w:lang w:val="en-AU"/>
        </w:rPr>
        <w:t>Minutes:</w:t>
      </w:r>
    </w:p>
    <w:p w14:paraId="6F3CC35E" w14:textId="34FF4BD7" w:rsidR="00B00719" w:rsidRPr="00B00719" w:rsidRDefault="00B00719" w:rsidP="00B00719">
      <w:pPr>
        <w:pStyle w:val="ListParagraph"/>
        <w:numPr>
          <w:ilvl w:val="0"/>
          <w:numId w:val="5"/>
        </w:numPr>
        <w:rPr>
          <w:rFonts w:ascii="Arial" w:hAnsi="Arial" w:cs="Arial"/>
          <w:b/>
          <w:lang w:val="en-AU"/>
        </w:rPr>
      </w:pPr>
      <w:r>
        <w:rPr>
          <w:rFonts w:ascii="Arial" w:hAnsi="Arial" w:cs="Arial"/>
          <w:b/>
          <w:lang w:val="en-AU"/>
        </w:rPr>
        <w:t>&lt;&gt;</w:t>
      </w:r>
    </w:p>
    <w:p w14:paraId="75CEABC3" w14:textId="77777777" w:rsidR="00B00719" w:rsidRPr="00C73D94" w:rsidRDefault="00B00719" w:rsidP="00B00719">
      <w:pPr>
        <w:rPr>
          <w:rFonts w:ascii="Arial" w:hAnsi="Arial" w:cs="Arial"/>
          <w:lang w:val="en-AU"/>
        </w:rPr>
      </w:pPr>
    </w:p>
    <w:p w14:paraId="14A055E0" w14:textId="77777777" w:rsidR="00B00719" w:rsidRDefault="00B00719" w:rsidP="00B00719">
      <w:pPr>
        <w:rPr>
          <w:rFonts w:ascii="Arial" w:hAnsi="Arial" w:cs="Arial"/>
          <w:b/>
          <w:lang w:val="en-AU"/>
        </w:rPr>
      </w:pPr>
      <w:commentRangeStart w:id="2"/>
      <w:r w:rsidRPr="00C73D94">
        <w:rPr>
          <w:rFonts w:ascii="Arial" w:hAnsi="Arial" w:cs="Arial"/>
          <w:b/>
          <w:lang w:val="en-AU"/>
        </w:rPr>
        <w:t>Decisions</w:t>
      </w:r>
      <w:commentRangeEnd w:id="2"/>
      <w:r>
        <w:rPr>
          <w:rStyle w:val="CommentReference"/>
        </w:rPr>
        <w:commentReference w:id="2"/>
      </w:r>
      <w:r w:rsidRPr="00C73D94">
        <w:rPr>
          <w:rFonts w:ascii="Arial" w:hAnsi="Arial" w:cs="Arial"/>
          <w:b/>
          <w:lang w:val="en-AU"/>
        </w:rPr>
        <w:t>:</w:t>
      </w:r>
    </w:p>
    <w:p w14:paraId="556A25D9" w14:textId="0DB77C3D"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lt;&gt;</w:t>
      </w:r>
    </w:p>
    <w:p w14:paraId="643ADC42" w14:textId="77777777" w:rsidR="00B00719" w:rsidRPr="00C73D94" w:rsidRDefault="00B00719" w:rsidP="00B00719">
      <w:pPr>
        <w:rPr>
          <w:rFonts w:ascii="Arial" w:hAnsi="Arial" w:cs="Arial"/>
          <w:lang w:val="en-AU"/>
        </w:rPr>
      </w:pPr>
    </w:p>
    <w:p w14:paraId="4120B56E" w14:textId="77777777" w:rsidR="00B00719" w:rsidRPr="00C73D94" w:rsidRDefault="00B00719" w:rsidP="00B00719">
      <w:pPr>
        <w:rPr>
          <w:rFonts w:ascii="Arial" w:hAnsi="Arial" w:cs="Arial"/>
          <w:b/>
          <w:lang w:val="en-AU"/>
        </w:rPr>
      </w:pPr>
      <w:r w:rsidRPr="00C73D94">
        <w:rPr>
          <w:rFonts w:ascii="Arial" w:hAnsi="Arial" w:cs="Arial"/>
          <w:b/>
          <w:lang w:val="en-AU"/>
        </w:rPr>
        <w:t xml:space="preserve">Action </w:t>
      </w:r>
      <w:commentRangeStart w:id="3"/>
      <w:r w:rsidRPr="00C73D94">
        <w:rPr>
          <w:rFonts w:ascii="Arial" w:hAnsi="Arial" w:cs="Arial"/>
          <w:b/>
          <w:lang w:val="en-AU"/>
        </w:rPr>
        <w:t>Items</w:t>
      </w:r>
      <w:commentRangeEnd w:id="3"/>
      <w:r>
        <w:rPr>
          <w:rStyle w:val="CommentReference"/>
        </w:rPr>
        <w:commentReference w:id="3"/>
      </w:r>
      <w:r w:rsidRPr="00C73D94">
        <w:rPr>
          <w:rFonts w:ascii="Arial" w:hAnsi="Arial" w:cs="Arial"/>
          <w:b/>
          <w:lang w:val="en-AU"/>
        </w:rPr>
        <w:t>:</w:t>
      </w:r>
    </w:p>
    <w:p w14:paraId="1EDD148E" w14:textId="77777777" w:rsidR="00B00719" w:rsidRPr="00C73D94" w:rsidRDefault="00B00719" w:rsidP="00B00719">
      <w:pPr>
        <w:rPr>
          <w:rFonts w:ascii="Arial" w:hAnsi="Arial" w:cs="Arial"/>
          <w:lang w:val="en-AU"/>
        </w:rPr>
      </w:pPr>
    </w:p>
    <w:p w14:paraId="784729FD" w14:textId="6DA20EC2" w:rsidR="00B00719" w:rsidRDefault="00D672F0" w:rsidP="00B00719">
      <w:pPr>
        <w:pStyle w:val="ListParagraph"/>
        <w:numPr>
          <w:ilvl w:val="0"/>
          <w:numId w:val="3"/>
        </w:numPr>
        <w:rPr>
          <w:rFonts w:ascii="Arial" w:hAnsi="Arial" w:cs="Arial"/>
          <w:lang w:val="en-AU"/>
        </w:rPr>
      </w:pPr>
      <w:r>
        <w:rPr>
          <w:rFonts w:ascii="Arial" w:hAnsi="Arial" w:cs="Arial"/>
          <w:lang w:val="en-AU"/>
        </w:rPr>
        <w:t>Extend backend to handle data from Arduino devices, Sean, 16/09/2019</w:t>
      </w: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743FB5B" w14:textId="77777777"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2</w:t>
      </w:r>
    </w:p>
    <w:p w14:paraId="260EA202" w14:textId="77777777"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2/09/2019</w:t>
      </w:r>
    </w:p>
    <w:p w14:paraId="1A69F94D" w14:textId="77777777" w:rsidR="00B00719" w:rsidRPr="00C73D94" w:rsidRDefault="00B00719" w:rsidP="00B00719">
      <w:pPr>
        <w:rPr>
          <w:rFonts w:ascii="Arial" w:hAnsi="Arial" w:cs="Arial"/>
          <w:lang w:val="en-AU"/>
        </w:rPr>
      </w:pPr>
    </w:p>
    <w:p w14:paraId="6E8DB8E4" w14:textId="77777777" w:rsidR="00B00719" w:rsidRDefault="00B00719" w:rsidP="00B00719">
      <w:pPr>
        <w:rPr>
          <w:rFonts w:ascii="Arial" w:hAnsi="Arial" w:cs="Arial"/>
          <w:b/>
          <w:lang w:val="en-AU"/>
        </w:rPr>
      </w:pPr>
      <w:r w:rsidRPr="00C73D94">
        <w:rPr>
          <w:rFonts w:ascii="Arial" w:hAnsi="Arial" w:cs="Arial"/>
          <w:b/>
          <w:lang w:val="en-AU"/>
        </w:rPr>
        <w:t>Participants:</w:t>
      </w:r>
    </w:p>
    <w:p w14:paraId="4DFAEC54" w14:textId="77777777" w:rsidR="00B00719" w:rsidRPr="00C73D94" w:rsidRDefault="00B00719" w:rsidP="00B00719">
      <w:pPr>
        <w:rPr>
          <w:rFonts w:ascii="Arial" w:hAnsi="Arial" w:cs="Arial"/>
          <w:b/>
          <w:lang w:val="en-AU"/>
        </w:rPr>
      </w:pPr>
    </w:p>
    <w:p w14:paraId="2E4922C4"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46C78149"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6EB79D51" w14:textId="77777777" w:rsidR="00B00719" w:rsidRPr="00C73D94" w:rsidRDefault="00B00719" w:rsidP="00B00719">
      <w:pPr>
        <w:rPr>
          <w:rFonts w:ascii="Arial" w:hAnsi="Arial" w:cs="Arial"/>
          <w:lang w:val="en-AU"/>
        </w:rPr>
      </w:pPr>
    </w:p>
    <w:p w14:paraId="151B176D" w14:textId="77777777" w:rsidR="00B00719" w:rsidRDefault="00B00719" w:rsidP="00B00719">
      <w:pPr>
        <w:rPr>
          <w:rFonts w:ascii="Arial" w:hAnsi="Arial" w:cs="Arial"/>
          <w:b/>
          <w:lang w:val="en-AU"/>
        </w:rPr>
      </w:pPr>
      <w:r w:rsidRPr="00C73D94">
        <w:rPr>
          <w:rFonts w:ascii="Arial" w:hAnsi="Arial" w:cs="Arial"/>
          <w:b/>
          <w:lang w:val="en-AU"/>
        </w:rPr>
        <w:t>Agenda:</w:t>
      </w:r>
    </w:p>
    <w:p w14:paraId="4B5E72C2" w14:textId="77777777" w:rsidR="00B00719" w:rsidRPr="00C73D94" w:rsidRDefault="00B00719" w:rsidP="00B00719">
      <w:pPr>
        <w:rPr>
          <w:rFonts w:ascii="Arial" w:hAnsi="Arial" w:cs="Arial"/>
          <w:b/>
          <w:lang w:val="en-AU"/>
        </w:rPr>
      </w:pPr>
    </w:p>
    <w:p w14:paraId="0165653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w:t>
      </w:r>
    </w:p>
    <w:p w14:paraId="29E9395D"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Device interaction</w:t>
      </w:r>
    </w:p>
    <w:p w14:paraId="734A6FB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09AC970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3D2B0485"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rchitecture development</w:t>
      </w:r>
    </w:p>
    <w:p w14:paraId="36592A6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Documentation</w:t>
      </w:r>
    </w:p>
    <w:p w14:paraId="15BC5ADB" w14:textId="77777777" w:rsidR="00B00719" w:rsidRDefault="00B00719" w:rsidP="00B00719">
      <w:pPr>
        <w:rPr>
          <w:rFonts w:ascii="Arial" w:hAnsi="Arial" w:cs="Arial"/>
          <w:lang w:val="en-AU"/>
        </w:rPr>
      </w:pPr>
    </w:p>
    <w:p w14:paraId="75F64831"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4"/>
      <w:r>
        <w:rPr>
          <w:rFonts w:ascii="Arial" w:hAnsi="Arial" w:cs="Arial"/>
          <w:b/>
          <w:lang w:val="en-AU"/>
        </w:rPr>
        <w:t>YYYY</w:t>
      </w:r>
      <w:commentRangeEnd w:id="4"/>
      <w:r>
        <w:rPr>
          <w:rStyle w:val="CommentReference"/>
        </w:rPr>
        <w:commentReference w:id="4"/>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043C6854" w14:textId="77777777" w:rsidR="00B00719" w:rsidRPr="00C73D94" w:rsidRDefault="00B00719" w:rsidP="00B00719">
      <w:pPr>
        <w:rPr>
          <w:rFonts w:ascii="Arial" w:hAnsi="Arial" w:cs="Arial"/>
          <w:b/>
          <w:lang w:val="en-AU"/>
        </w:rPr>
      </w:pPr>
    </w:p>
    <w:p w14:paraId="1C7B20F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elop knowledge to achieve, MQTT communication (pub/sub) using react.js and Arduino, Greg, complete.</w:t>
      </w:r>
    </w:p>
    <w:p w14:paraId="3AACF515"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Work on Project proposal documentation, All, Complete.</w:t>
      </w:r>
    </w:p>
    <w:p w14:paraId="1842ED70" w14:textId="77777777" w:rsidR="00B00719" w:rsidRPr="00C73D94" w:rsidRDefault="00B00719" w:rsidP="00B00719">
      <w:pPr>
        <w:rPr>
          <w:rFonts w:ascii="Arial" w:hAnsi="Arial" w:cs="Arial"/>
          <w:lang w:val="en-AU"/>
        </w:rPr>
      </w:pPr>
    </w:p>
    <w:p w14:paraId="5A9BAE1D" w14:textId="77777777" w:rsidR="00B00719" w:rsidRDefault="00B00719" w:rsidP="00B00719">
      <w:pPr>
        <w:rPr>
          <w:rFonts w:ascii="Arial" w:hAnsi="Arial" w:cs="Arial"/>
          <w:b/>
          <w:lang w:val="en-AU"/>
        </w:rPr>
      </w:pPr>
      <w:r w:rsidRPr="00C73D94">
        <w:rPr>
          <w:rFonts w:ascii="Arial" w:hAnsi="Arial" w:cs="Arial"/>
          <w:b/>
          <w:lang w:val="en-AU"/>
        </w:rPr>
        <w:t>Minutes:</w:t>
      </w:r>
    </w:p>
    <w:p w14:paraId="217372DE" w14:textId="77777777" w:rsidR="00B00719" w:rsidRPr="00C73D94" w:rsidRDefault="00B00719" w:rsidP="00B00719">
      <w:pPr>
        <w:rPr>
          <w:rFonts w:ascii="Arial" w:hAnsi="Arial" w:cs="Arial"/>
          <w:b/>
          <w:lang w:val="en-AU"/>
        </w:rPr>
      </w:pPr>
    </w:p>
    <w:p w14:paraId="650A6A7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 the API should be designed to be able to be passed to and from many different varying devices, MQTT via a webserver would allow for more efficient, IoT communication.</w:t>
      </w:r>
    </w:p>
    <w:p w14:paraId="5BA248F1" w14:textId="77777777" w:rsidR="00B00719" w:rsidRDefault="00B00719" w:rsidP="00B00719">
      <w:pPr>
        <w:pStyle w:val="ListParagraph"/>
        <w:rPr>
          <w:rFonts w:ascii="Arial" w:hAnsi="Arial" w:cs="Arial"/>
          <w:lang w:val="en-AU"/>
        </w:rPr>
      </w:pPr>
    </w:p>
    <w:p w14:paraId="7BD521DC" w14:textId="77777777" w:rsidR="00B00719" w:rsidRPr="00CA1C54" w:rsidRDefault="00B00719" w:rsidP="00B00719">
      <w:pPr>
        <w:pStyle w:val="ListParagraph"/>
        <w:jc w:val="center"/>
        <w:rPr>
          <w:rFonts w:ascii="Arial" w:hAnsi="Arial" w:cs="Arial"/>
          <w:lang w:val="en-AU"/>
        </w:rPr>
      </w:pPr>
      <w:r>
        <w:rPr>
          <w:noProof/>
        </w:rPr>
        <w:drawing>
          <wp:inline distT="0" distB="0" distL="0" distR="0" wp14:anchorId="6583FF9C" wp14:editId="13F202E7">
            <wp:extent cx="3327664" cy="2362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3096" cy="2380253"/>
                    </a:xfrm>
                    <a:prstGeom prst="rect">
                      <a:avLst/>
                    </a:prstGeom>
                  </pic:spPr>
                </pic:pic>
              </a:graphicData>
            </a:graphic>
          </wp:inline>
        </w:drawing>
      </w:r>
    </w:p>
    <w:p w14:paraId="3A80ECB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ice interaction, we want to be able to use varying devices to pass the API data, using a raw, JSON format would be most efficient as we could make many devices (Arduino, Raspberry PI, other) pass this data and then all the IoT capable devices could communicate effectively</w:t>
      </w:r>
    </w:p>
    <w:p w14:paraId="7F06ACDA" w14:textId="77777777" w:rsidR="00B00719" w:rsidRDefault="00B00719" w:rsidP="00B00719">
      <w:pPr>
        <w:pStyle w:val="ListParagraph"/>
        <w:rPr>
          <w:rFonts w:ascii="Arial" w:hAnsi="Arial" w:cs="Arial"/>
          <w:lang w:val="en-AU"/>
        </w:rPr>
      </w:pPr>
    </w:p>
    <w:p w14:paraId="3E222F1E" w14:textId="77777777" w:rsidR="00B00719" w:rsidRDefault="00B00719" w:rsidP="00B00719">
      <w:pPr>
        <w:pStyle w:val="ListParagraph"/>
        <w:jc w:val="center"/>
        <w:rPr>
          <w:rFonts w:ascii="Arial" w:hAnsi="Arial" w:cs="Arial"/>
          <w:lang w:val="en-AU"/>
        </w:rPr>
      </w:pPr>
      <w:r>
        <w:rPr>
          <w:noProof/>
        </w:rPr>
        <w:drawing>
          <wp:inline distT="0" distB="0" distL="0" distR="0" wp14:anchorId="46661BBA" wp14:editId="5642972B">
            <wp:extent cx="5038725" cy="3295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8725" cy="3295650"/>
                    </a:xfrm>
                    <a:prstGeom prst="rect">
                      <a:avLst/>
                    </a:prstGeom>
                  </pic:spPr>
                </pic:pic>
              </a:graphicData>
            </a:graphic>
          </wp:inline>
        </w:drawing>
      </w:r>
    </w:p>
    <w:p w14:paraId="4076588E" w14:textId="77777777" w:rsidR="00B00719" w:rsidRDefault="00B00719" w:rsidP="00B00719">
      <w:pPr>
        <w:pStyle w:val="ListParagraph"/>
        <w:rPr>
          <w:rFonts w:ascii="Arial" w:hAnsi="Arial" w:cs="Arial"/>
          <w:lang w:val="en-AU"/>
        </w:rPr>
      </w:pPr>
    </w:p>
    <w:p w14:paraId="17302471" w14:textId="77777777" w:rsidR="00B00719" w:rsidRDefault="00B00719" w:rsidP="00B00719">
      <w:pPr>
        <w:rPr>
          <w:rFonts w:ascii="Arial" w:hAnsi="Arial" w:cs="Arial"/>
          <w:lang w:val="en-AU"/>
        </w:rPr>
      </w:pPr>
    </w:p>
    <w:p w14:paraId="2CF2C943"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791FCA61" w14:textId="77777777" w:rsidR="00B00719" w:rsidRDefault="00B00719" w:rsidP="00B00719">
      <w:pPr>
        <w:ind w:left="360"/>
        <w:rPr>
          <w:rFonts w:ascii="Arial" w:hAnsi="Arial" w:cs="Arial"/>
          <w:lang w:val="en-AU"/>
        </w:rPr>
      </w:pPr>
      <w:r>
        <w:rPr>
          <w:rFonts w:ascii="Arial" w:hAnsi="Arial" w:cs="Arial"/>
          <w:lang w:val="en-AU"/>
        </w:rPr>
        <w:t>We are aiming to use MQTT sue to its versatility, currently we do not have a working system, more time investment is required</w:t>
      </w:r>
    </w:p>
    <w:p w14:paraId="53A3F089" w14:textId="77777777" w:rsidR="00B00719" w:rsidRPr="00A07850" w:rsidRDefault="00B00719" w:rsidP="00B00719">
      <w:pPr>
        <w:ind w:left="360"/>
        <w:rPr>
          <w:rFonts w:ascii="Arial" w:hAnsi="Arial" w:cs="Arial"/>
          <w:lang w:val="en-AU"/>
        </w:rPr>
      </w:pPr>
    </w:p>
    <w:p w14:paraId="534F9701"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2F60D609" w14:textId="77777777" w:rsidR="00B00719" w:rsidRDefault="00B00719" w:rsidP="00B00719">
      <w:pPr>
        <w:ind w:left="360"/>
        <w:rPr>
          <w:rFonts w:ascii="Arial" w:hAnsi="Arial" w:cs="Arial"/>
          <w:lang w:val="en-AU"/>
        </w:rPr>
      </w:pPr>
      <w:r>
        <w:rPr>
          <w:rFonts w:ascii="Arial" w:hAnsi="Arial" w:cs="Arial"/>
          <w:lang w:val="en-AU"/>
        </w:rPr>
        <w:t xml:space="preserve">Possible directions, AngularJS/react to create responsiveness, </w:t>
      </w:r>
      <w:proofErr w:type="spellStart"/>
      <w:r>
        <w:rPr>
          <w:rFonts w:ascii="Arial" w:hAnsi="Arial" w:cs="Arial"/>
          <w:lang w:val="en-AU"/>
        </w:rPr>
        <w:t>sms</w:t>
      </w:r>
      <w:proofErr w:type="spellEnd"/>
      <w:r>
        <w:rPr>
          <w:rFonts w:ascii="Arial" w:hAnsi="Arial" w:cs="Arial"/>
          <w:lang w:val="en-AU"/>
        </w:rPr>
        <w:t xml:space="preserve"> based alerts, managed by geographical location, Device Type needs to be added, MongoDB for pulling all device data planned for future</w:t>
      </w:r>
    </w:p>
    <w:p w14:paraId="30FFD47D" w14:textId="77777777" w:rsidR="00B00719" w:rsidRPr="004318ED" w:rsidRDefault="00B00719" w:rsidP="00B00719">
      <w:pPr>
        <w:ind w:left="360"/>
        <w:rPr>
          <w:rFonts w:ascii="Arial" w:hAnsi="Arial" w:cs="Arial"/>
          <w:lang w:val="en-AU"/>
        </w:rPr>
      </w:pPr>
    </w:p>
    <w:p w14:paraId="6187823F" w14:textId="77777777" w:rsidR="00B00719" w:rsidRDefault="00B00719" w:rsidP="00B00719">
      <w:pPr>
        <w:ind w:left="360"/>
        <w:rPr>
          <w:rFonts w:ascii="Arial" w:hAnsi="Arial" w:cs="Arial"/>
          <w:lang w:val="en-AU"/>
        </w:rPr>
      </w:pPr>
      <w:r>
        <w:rPr>
          <w:noProof/>
        </w:rPr>
        <w:drawing>
          <wp:inline distT="0" distB="0" distL="0" distR="0" wp14:anchorId="53AE3C57" wp14:editId="5E4DA8C6">
            <wp:extent cx="3999683" cy="19621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73543" cy="1998384"/>
                    </a:xfrm>
                    <a:prstGeom prst="rect">
                      <a:avLst/>
                    </a:prstGeom>
                  </pic:spPr>
                </pic:pic>
              </a:graphicData>
            </a:graphic>
          </wp:inline>
        </w:drawing>
      </w:r>
    </w:p>
    <w:p w14:paraId="269C85A0" w14:textId="77777777" w:rsidR="00B00719" w:rsidRDefault="00B00719" w:rsidP="00B00719">
      <w:pPr>
        <w:ind w:left="360"/>
        <w:rPr>
          <w:rFonts w:ascii="Arial" w:hAnsi="Arial" w:cs="Arial"/>
          <w:lang w:val="en-AU"/>
        </w:rPr>
      </w:pPr>
    </w:p>
    <w:p w14:paraId="5DBF23B0" w14:textId="77777777" w:rsidR="00B00719" w:rsidRDefault="00B00719" w:rsidP="00B00719">
      <w:pPr>
        <w:ind w:left="360"/>
        <w:rPr>
          <w:rFonts w:ascii="Arial" w:hAnsi="Arial" w:cs="Arial"/>
          <w:lang w:val="en-AU"/>
        </w:rPr>
      </w:pPr>
      <w:r>
        <w:rPr>
          <w:noProof/>
        </w:rPr>
        <w:lastRenderedPageBreak/>
        <w:drawing>
          <wp:inline distT="0" distB="0" distL="0" distR="0" wp14:anchorId="6450A598" wp14:editId="04EDA71E">
            <wp:extent cx="3990975" cy="19503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3598" cy="1956526"/>
                    </a:xfrm>
                    <a:prstGeom prst="rect">
                      <a:avLst/>
                    </a:prstGeom>
                  </pic:spPr>
                </pic:pic>
              </a:graphicData>
            </a:graphic>
          </wp:inline>
        </w:drawing>
      </w:r>
    </w:p>
    <w:p w14:paraId="08C90B9B" w14:textId="77777777" w:rsidR="00B00719" w:rsidRPr="00A07850" w:rsidRDefault="00B00719" w:rsidP="00B00719">
      <w:pPr>
        <w:ind w:left="360"/>
        <w:rPr>
          <w:rFonts w:ascii="Arial" w:hAnsi="Arial" w:cs="Arial"/>
          <w:lang w:val="en-AU"/>
        </w:rPr>
      </w:pPr>
    </w:p>
    <w:p w14:paraId="23CEE5AB"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Architecture development, Documentation</w:t>
      </w:r>
    </w:p>
    <w:p w14:paraId="534D98FA" w14:textId="77777777" w:rsidR="00B00719" w:rsidRDefault="00B00719" w:rsidP="00B00719">
      <w:pPr>
        <w:ind w:left="360"/>
        <w:rPr>
          <w:rFonts w:ascii="Arial" w:hAnsi="Arial" w:cs="Arial"/>
          <w:lang w:val="en-AU"/>
        </w:rPr>
      </w:pPr>
      <w:r>
        <w:rPr>
          <w:rFonts w:ascii="Arial" w:hAnsi="Arial" w:cs="Arial"/>
          <w:lang w:val="en-AU"/>
        </w:rPr>
        <w:t>Need to begin documentation, needs to be usable for client and handover (and for the submission of the task)</w:t>
      </w:r>
    </w:p>
    <w:p w14:paraId="62F29013" w14:textId="77777777" w:rsidR="00B00719" w:rsidRPr="004318ED" w:rsidRDefault="00B00719" w:rsidP="00B00719">
      <w:pPr>
        <w:rPr>
          <w:rFonts w:ascii="Arial" w:hAnsi="Arial" w:cs="Arial"/>
          <w:lang w:val="en-AU"/>
        </w:rPr>
      </w:pPr>
    </w:p>
    <w:p w14:paraId="0E8E2044" w14:textId="77777777" w:rsidR="00B00719" w:rsidRPr="00C73D94" w:rsidRDefault="00B00719" w:rsidP="00B00719">
      <w:pPr>
        <w:rPr>
          <w:rFonts w:ascii="Arial" w:hAnsi="Arial" w:cs="Arial"/>
          <w:lang w:val="en-AU"/>
        </w:rPr>
      </w:pPr>
    </w:p>
    <w:p w14:paraId="7D7891BD" w14:textId="77777777" w:rsidR="00B00719" w:rsidRDefault="00B00719" w:rsidP="00B00719">
      <w:pPr>
        <w:rPr>
          <w:rFonts w:ascii="Arial" w:hAnsi="Arial" w:cs="Arial"/>
          <w:b/>
          <w:lang w:val="en-AU"/>
        </w:rPr>
      </w:pPr>
      <w:commentRangeStart w:id="5"/>
      <w:r w:rsidRPr="00C73D94">
        <w:rPr>
          <w:rFonts w:ascii="Arial" w:hAnsi="Arial" w:cs="Arial"/>
          <w:b/>
          <w:lang w:val="en-AU"/>
        </w:rPr>
        <w:t>Decisions</w:t>
      </w:r>
      <w:commentRangeEnd w:id="5"/>
      <w:r>
        <w:rPr>
          <w:rStyle w:val="CommentReference"/>
        </w:rPr>
        <w:commentReference w:id="5"/>
      </w:r>
      <w:r w:rsidRPr="00C73D94">
        <w:rPr>
          <w:rFonts w:ascii="Arial" w:hAnsi="Arial" w:cs="Arial"/>
          <w:b/>
          <w:lang w:val="en-AU"/>
        </w:rPr>
        <w:t>:</w:t>
      </w:r>
    </w:p>
    <w:p w14:paraId="157BF2FA" w14:textId="77777777" w:rsidR="00B00719" w:rsidRPr="00C73D94" w:rsidRDefault="00B00719" w:rsidP="00B00719">
      <w:pPr>
        <w:rPr>
          <w:rFonts w:ascii="Arial" w:hAnsi="Arial" w:cs="Arial"/>
          <w:b/>
          <w:lang w:val="en-AU"/>
        </w:rPr>
      </w:pPr>
    </w:p>
    <w:p w14:paraId="4F252946"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nil</w:t>
      </w:r>
    </w:p>
    <w:p w14:paraId="5FAD5512" w14:textId="77777777" w:rsidR="00B00719" w:rsidRPr="00C73D94" w:rsidRDefault="00B00719" w:rsidP="00B00719">
      <w:pPr>
        <w:rPr>
          <w:rFonts w:ascii="Arial" w:hAnsi="Arial" w:cs="Arial"/>
          <w:lang w:val="en-AU"/>
        </w:rPr>
      </w:pPr>
    </w:p>
    <w:p w14:paraId="17A569EF" w14:textId="77777777" w:rsidR="00B00719" w:rsidRPr="00C73D94" w:rsidRDefault="00B00719" w:rsidP="00B00719">
      <w:pPr>
        <w:rPr>
          <w:rFonts w:ascii="Arial" w:hAnsi="Arial" w:cs="Arial"/>
          <w:b/>
          <w:lang w:val="en-AU"/>
        </w:rPr>
      </w:pPr>
      <w:r w:rsidRPr="00C73D94">
        <w:rPr>
          <w:rFonts w:ascii="Arial" w:hAnsi="Arial" w:cs="Arial"/>
          <w:b/>
          <w:lang w:val="en-AU"/>
        </w:rPr>
        <w:t xml:space="preserve">Action </w:t>
      </w:r>
      <w:commentRangeStart w:id="6"/>
      <w:r w:rsidRPr="00C73D94">
        <w:rPr>
          <w:rFonts w:ascii="Arial" w:hAnsi="Arial" w:cs="Arial"/>
          <w:b/>
          <w:lang w:val="en-AU"/>
        </w:rPr>
        <w:t>Items</w:t>
      </w:r>
      <w:commentRangeEnd w:id="6"/>
      <w:r>
        <w:rPr>
          <w:rStyle w:val="CommentReference"/>
        </w:rPr>
        <w:commentReference w:id="6"/>
      </w:r>
      <w:r w:rsidRPr="00C73D94">
        <w:rPr>
          <w:rFonts w:ascii="Arial" w:hAnsi="Arial" w:cs="Arial"/>
          <w:b/>
          <w:lang w:val="en-AU"/>
        </w:rPr>
        <w:t>:</w:t>
      </w:r>
    </w:p>
    <w:p w14:paraId="3FDDB9DC" w14:textId="77777777" w:rsidR="00B00719" w:rsidRPr="00C73D94" w:rsidRDefault="00B00719" w:rsidP="00B00719">
      <w:pPr>
        <w:rPr>
          <w:rFonts w:ascii="Arial" w:hAnsi="Arial" w:cs="Arial"/>
          <w:lang w:val="en-AU"/>
        </w:rPr>
      </w:pPr>
    </w:p>
    <w:p w14:paraId="3830041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2518BD2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initial GUI version, Bronte, 9/02/2019</w:t>
      </w:r>
    </w:p>
    <w:p w14:paraId="411DEEE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34636E1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Have a simple working prototype, TEAM, 9/02/2019</w:t>
      </w:r>
    </w:p>
    <w:p w14:paraId="151ECA82" w14:textId="77777777" w:rsidR="007B3BA4" w:rsidRDefault="007B3BA4" w:rsidP="007B3BA4">
      <w:pPr>
        <w:rPr>
          <w:lang w:val="en-AU"/>
        </w:rPr>
      </w:pPr>
    </w:p>
    <w:p w14:paraId="594BAC6D" w14:textId="77777777" w:rsidR="007B3BA4" w:rsidRDefault="007B3BA4">
      <w:pPr>
        <w:rPr>
          <w:rFonts w:asciiTheme="majorHAnsi" w:eastAsiaTheme="majorEastAsia" w:hAnsiTheme="majorHAnsi" w:cstheme="majorBidi"/>
          <w:spacing w:val="-10"/>
          <w:kern w:val="28"/>
          <w:sz w:val="56"/>
          <w:szCs w:val="56"/>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0149CE6A" w14:textId="37B49955" w:rsidR="00420F63" w:rsidRPr="00530FDD" w:rsidRDefault="00B00719" w:rsidP="00530FDD">
      <w:pPr>
        <w:pStyle w:val="ListParagraph"/>
        <w:numPr>
          <w:ilvl w:val="0"/>
          <w:numId w:val="2"/>
        </w:numPr>
        <w:rPr>
          <w:lang w:val="en-AU"/>
        </w:rPr>
      </w:pPr>
      <w:r>
        <w:rPr>
          <w:lang w:val="en-AU"/>
        </w:rPr>
        <w:t>&lt;&gt;</w:t>
      </w:r>
    </w:p>
    <w:p w14:paraId="07806B17" w14:textId="77777777" w:rsidR="00420F63" w:rsidRDefault="00420F63" w:rsidP="00DB6F1B">
      <w:pPr>
        <w:rPr>
          <w:b/>
          <w:lang w:val="en-AU"/>
        </w:rPr>
      </w:pP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7AE5B146" w14:textId="4F76B4D4" w:rsidR="00DB6F1B" w:rsidRPr="00DB6F1B" w:rsidRDefault="00B00719" w:rsidP="00DB6F1B">
      <w:pPr>
        <w:pStyle w:val="ListParagraph"/>
        <w:numPr>
          <w:ilvl w:val="0"/>
          <w:numId w:val="2"/>
        </w:numPr>
        <w:rPr>
          <w:lang w:val="en-AU"/>
        </w:rPr>
      </w:pPr>
      <w:r>
        <w:rPr>
          <w:lang w:val="en-AU"/>
        </w:rPr>
        <w:t>&lt;&gt;</w:t>
      </w:r>
    </w:p>
    <w:p w14:paraId="58CEB128" w14:textId="77777777" w:rsidR="00DB6F1B" w:rsidRDefault="00DB6F1B" w:rsidP="00DB6F1B">
      <w:pPr>
        <w:rPr>
          <w:lang w:val="en-AU"/>
        </w:rPr>
      </w:pP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48F7A5B7" w14:textId="2C7F4B36" w:rsidR="00420F63" w:rsidRPr="00420F63" w:rsidRDefault="00B00719" w:rsidP="00DB6F1B">
      <w:pPr>
        <w:pStyle w:val="ListParagraph"/>
        <w:numPr>
          <w:ilvl w:val="0"/>
          <w:numId w:val="2"/>
        </w:numPr>
        <w:rPr>
          <w:lang w:val="en-AU"/>
        </w:rPr>
      </w:pPr>
      <w:r>
        <w:rPr>
          <w:lang w:val="en-AU"/>
        </w:rPr>
        <w:t>&lt;&gt;</w:t>
      </w:r>
    </w:p>
    <w:p w14:paraId="5F9D31B3" w14:textId="77777777" w:rsidR="00420F63" w:rsidRDefault="00420F63" w:rsidP="00DB6F1B">
      <w:pPr>
        <w:rPr>
          <w:b/>
          <w:lang w:val="en-AU"/>
        </w:rPr>
      </w:pP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35250572" w:rsidR="00DB6F1B" w:rsidRPr="00DB6F1B" w:rsidRDefault="00B00719" w:rsidP="00DB6F1B">
      <w:pPr>
        <w:pStyle w:val="ListParagraph"/>
        <w:numPr>
          <w:ilvl w:val="0"/>
          <w:numId w:val="2"/>
        </w:numPr>
        <w:rPr>
          <w:lang w:val="en-AU"/>
        </w:rPr>
      </w:pPr>
      <w:r>
        <w:rPr>
          <w:lang w:val="en-AU"/>
        </w:rPr>
        <w:t>&lt;&gt;</w:t>
      </w:r>
    </w:p>
    <w:p w14:paraId="43115DF8" w14:textId="77777777" w:rsidR="00DB6F1B" w:rsidRDefault="00DB6F1B" w:rsidP="00DB6F1B">
      <w:pPr>
        <w:rPr>
          <w:lang w:val="en-AU"/>
        </w:rPr>
      </w:pPr>
    </w:p>
    <w:p w14:paraId="0C4EC9F1" w14:textId="77777777" w:rsidR="00DB6F1B" w:rsidRDefault="00DB6F1B" w:rsidP="00DB6F1B">
      <w:pPr>
        <w:rPr>
          <w:lang w:val="en-AU"/>
        </w:rPr>
      </w:pPr>
    </w:p>
    <w:p w14:paraId="45A5CF22" w14:textId="77777777" w:rsidR="00515E83" w:rsidRDefault="00515E83" w:rsidP="00DB6F1B">
      <w:pPr>
        <w:rPr>
          <w:lang w:val="en-AU"/>
        </w:rPr>
      </w:pPr>
    </w:p>
    <w:p w14:paraId="0508281E" w14:textId="77777777"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5C123217" w14:textId="7F647CEC" w:rsidR="00515E83" w:rsidRPr="006D0083" w:rsidRDefault="006D0083" w:rsidP="00DB6F1B">
      <w:pPr>
        <w:rPr>
          <w:i/>
          <w:lang w:val="en-AU"/>
        </w:rPr>
      </w:pPr>
      <w:r w:rsidRPr="006D0083">
        <w:rPr>
          <w:i/>
          <w:lang w:val="en-AU"/>
        </w:rPr>
        <w:t>Kelp the World</w:t>
      </w:r>
    </w:p>
    <w:p w14:paraId="411890B8" w14:textId="77777777" w:rsidR="006C52E5" w:rsidRDefault="006C52E5" w:rsidP="00DB6F1B">
      <w:pPr>
        <w:rPr>
          <w:i/>
          <w:lang w:val="en-AU"/>
        </w:rPr>
      </w:pPr>
    </w:p>
    <w:p w14:paraId="0ABB825C" w14:textId="77777777"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3C1C2F95" w:rsidR="00B00719" w:rsidRPr="00B00719" w:rsidRDefault="00B00719" w:rsidP="00B00719">
      <w:pPr>
        <w:pStyle w:val="ListParagraph"/>
        <w:numPr>
          <w:ilvl w:val="0"/>
          <w:numId w:val="2"/>
        </w:numPr>
        <w:rPr>
          <w:rFonts w:ascii="Arial" w:hAnsi="Arial" w:cs="Arial"/>
          <w:b/>
          <w:lang w:val="en-AU"/>
        </w:rPr>
      </w:pPr>
      <w:r>
        <w:rPr>
          <w:rFonts w:ascii="Arial" w:hAnsi="Arial" w:cs="Arial"/>
          <w:b/>
          <w:lang w:val="en-AU"/>
        </w:rPr>
        <w:t>&lt;&gt;</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6F3F5E4D" w14:textId="2042FFD8" w:rsidR="00B00719" w:rsidRDefault="00B00719" w:rsidP="00B00719">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455DCA60" w14:textId="6836959C" w:rsidR="00B00719" w:rsidRPr="00B00719" w:rsidRDefault="00B00719" w:rsidP="00B00719">
      <w:pPr>
        <w:pStyle w:val="ListParagraph"/>
        <w:numPr>
          <w:ilvl w:val="0"/>
          <w:numId w:val="4"/>
        </w:numPr>
        <w:rPr>
          <w:rFonts w:ascii="Arial" w:hAnsi="Arial" w:cs="Arial"/>
          <w:lang w:val="en-AU"/>
        </w:rPr>
      </w:pPr>
      <w:r>
        <w:rPr>
          <w:rFonts w:ascii="Arial" w:hAnsi="Arial" w:cs="Arial"/>
          <w:lang w:val="en-AU"/>
        </w:rPr>
        <w:t>&lt;&g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0BF9E345" w:rsidR="006C52E5" w:rsidRPr="006D0083" w:rsidRDefault="00B00719" w:rsidP="00DB6F1B">
      <w:pPr>
        <w:pStyle w:val="ListParagraph"/>
        <w:numPr>
          <w:ilvl w:val="0"/>
          <w:numId w:val="4"/>
        </w:numPr>
        <w:rPr>
          <w:rFonts w:ascii="Arial" w:hAnsi="Arial" w:cs="Arial"/>
          <w:lang w:val="en-AU"/>
        </w:rPr>
      </w:pPr>
      <w:r>
        <w:rPr>
          <w:rFonts w:ascii="Arial" w:hAnsi="Arial" w:cs="Arial"/>
          <w:lang w:val="en-AU"/>
        </w:rPr>
        <w:t>&lt;&gt;</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05:00Z" w:initials="GR">
    <w:p w14:paraId="4DAE7D56"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3A0B3D76" w14:textId="77777777" w:rsidR="00B00719" w:rsidRDefault="00B00719" w:rsidP="00B00719">
      <w:pPr>
        <w:pStyle w:val="CommentText"/>
      </w:pPr>
    </w:p>
  </w:comment>
  <w:comment w:id="2"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3"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4" w:author="Gale Rainwood" w:date="2019-09-02T11:05:00Z" w:initials="GR">
    <w:p w14:paraId="2C30D6C8"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68AC88ED" w14:textId="77777777" w:rsidR="00B00719" w:rsidRDefault="00B00719" w:rsidP="00B00719">
      <w:pPr>
        <w:pStyle w:val="CommentText"/>
      </w:pPr>
    </w:p>
  </w:comment>
  <w:comment w:id="5" w:author="Gale Rainwood" w:date="2019-09-02T11:31:00Z" w:initials="GR">
    <w:p w14:paraId="3E0DD6D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6" w:author="Gale Rainwood" w:date="2019-09-02T11:31:00Z" w:initials="GR">
    <w:p w14:paraId="33F8FCA2"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0B3D76" w15:done="0"/>
  <w15:commentEx w15:paraId="5C419CF3" w15:done="0"/>
  <w15:commentEx w15:paraId="5C2F023F" w15:done="0"/>
  <w15:commentEx w15:paraId="68AC88ED" w15:done="0"/>
  <w15:commentEx w15:paraId="3E0DD6DF" w15:done="0"/>
  <w15:commentEx w15:paraId="33F8FC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B3D76" w16cid:durableId="211780C2"/>
  <w16cid:commentId w16cid:paraId="5C419CF3" w16cid:durableId="211780C1"/>
  <w16cid:commentId w16cid:paraId="5C2F023F" w16cid:durableId="211780C0"/>
  <w16cid:commentId w16cid:paraId="68AC88ED" w16cid:durableId="211775E6"/>
  <w16cid:commentId w16cid:paraId="3E0DD6DF" w16cid:durableId="21177C0E"/>
  <w16cid:commentId w16cid:paraId="33F8FCA2" w16cid:durableId="21177C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qgUA17kB3SwAAAA="/>
  </w:docVars>
  <w:rsids>
    <w:rsidRoot w:val="006C52E5"/>
    <w:rsid w:val="001E47E0"/>
    <w:rsid w:val="003E5C55"/>
    <w:rsid w:val="00420F63"/>
    <w:rsid w:val="004318ED"/>
    <w:rsid w:val="00463697"/>
    <w:rsid w:val="00515E83"/>
    <w:rsid w:val="00530FDD"/>
    <w:rsid w:val="006C52E5"/>
    <w:rsid w:val="006D0083"/>
    <w:rsid w:val="00727F3E"/>
    <w:rsid w:val="007B3BA4"/>
    <w:rsid w:val="00896A56"/>
    <w:rsid w:val="008A555B"/>
    <w:rsid w:val="00A07850"/>
    <w:rsid w:val="00B00719"/>
    <w:rsid w:val="00CA1C54"/>
    <w:rsid w:val="00D672F0"/>
    <w:rsid w:val="00D94176"/>
    <w:rsid w:val="00DB6F1B"/>
    <w:rsid w:val="00EF7A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6</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Sean Pain</cp:lastModifiedBy>
  <cp:revision>9</cp:revision>
  <dcterms:created xsi:type="dcterms:W3CDTF">2019-09-02T01:00:00Z</dcterms:created>
  <dcterms:modified xsi:type="dcterms:W3CDTF">2019-09-08T22:39:00Z</dcterms:modified>
</cp:coreProperties>
</file>